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A161E" w14:textId="5CD6A298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992B31">
        <w:rPr>
          <w:rFonts w:asciiTheme="minorHAnsi" w:hAnsiTheme="minorHAnsi" w:cstheme="minorHAnsi"/>
          <w:b/>
          <w:bCs/>
          <w:sz w:val="22"/>
          <w:szCs w:val="22"/>
        </w:rPr>
        <w:t>Załącznik nr 3.5 do SWZ</w:t>
      </w:r>
    </w:p>
    <w:p w14:paraId="6FE98091" w14:textId="77777777" w:rsidR="00992B31" w:rsidRDefault="00992B31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F65AC28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>Dostawa z wniesieniem i instalacją</w:t>
      </w:r>
      <w:r w:rsidR="00B441F4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441F4">
        <w:rPr>
          <w:rFonts w:asciiTheme="minorHAnsi" w:hAnsiTheme="minorHAnsi" w:cstheme="minorHAnsi"/>
          <w:b/>
          <w:bCs/>
          <w:sz w:val="22"/>
          <w:szCs w:val="22"/>
        </w:rPr>
        <w:t>aparatury specjalnej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11EBA04" w14:textId="35494F4D" w:rsidR="002B00D4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347DE9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347DE9">
        <w:rPr>
          <w:rFonts w:asciiTheme="minorHAnsi" w:hAnsiTheme="minorHAnsi" w:cstheme="minorHAnsi"/>
          <w:b/>
          <w:bCs/>
          <w:sz w:val="22"/>
          <w:szCs w:val="22"/>
        </w:rPr>
        <w:t xml:space="preserve">chłodziarko-zamrażarka laboratoryjna do -30°C 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E5A15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sztuk</w:t>
      </w:r>
      <w:r w:rsidR="008E5A15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6EE85917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):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347DE9" w:rsidRPr="00EF5DF8" w14:paraId="0D2C71AB" w14:textId="77777777" w:rsidTr="00347DE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618420FC" w:rsidR="00347DE9" w:rsidRPr="00397B7A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Chłodziarko-zamrażarka laboratoryjna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 s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terowanie elektronicz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m z obsługą za pomocą przycisk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6D20931" w:rsidR="00347DE9" w:rsidRPr="00EF5DF8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47DE9" w:rsidRPr="00EF5DF8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10E0DEA6" w14:textId="77777777" w:rsidTr="00347DE9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BD39483" w:rsidR="00347DE9" w:rsidRPr="00397B7A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Regulowany zakres temperatu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-9 °C do -30 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5371C1B2" w:rsidR="00347DE9" w:rsidRPr="00CB152B" w:rsidRDefault="00347DE9" w:rsidP="00347D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47DE9" w:rsidRPr="00CB152B" w:rsidRDefault="00347DE9" w:rsidP="00347D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47DE9" w:rsidRPr="00CB152B" w14:paraId="5F667C5C" w14:textId="77777777" w:rsidTr="00347DE9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28856087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Zakres temperatury w komorze chłodnicz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od +3 °C do +16 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5932863D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472BDA2A" w14:textId="77777777" w:rsidTr="00347DE9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13979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6C087" w14:textId="454AF03A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Wskaźnik temperatu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zewnętrzny cyfrow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możliwy odczyt bez otwierania urządzeni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F8A0" w14:textId="07095A26" w:rsidR="00347DE9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2D616" w14:textId="77777777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3F6468D7" w14:textId="77777777" w:rsidTr="00347DE9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A4932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D2BE" w14:textId="6D57A767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ygnał ostrzegawcz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ptyczny i akustyczny w przypadku awarii.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 xml:space="preserve">Alar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ygnalizujący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awar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ę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 xml:space="preserve"> zasil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w przypadku powrotu zasil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675843">
              <w:rPr>
                <w:rFonts w:asciiTheme="minorHAnsi" w:hAnsiTheme="minorHAnsi" w:cstheme="minorHAnsi"/>
                <w:sz w:val="20"/>
                <w:szCs w:val="20"/>
              </w:rPr>
              <w:t>Testowanie alarmu umożliw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jące</w:t>
            </w:r>
            <w:r w:rsidRPr="00675843">
              <w:rPr>
                <w:rFonts w:asciiTheme="minorHAnsi" w:hAnsiTheme="minorHAnsi" w:cstheme="minorHAnsi"/>
                <w:sz w:val="20"/>
                <w:szCs w:val="20"/>
              </w:rPr>
              <w:t xml:space="preserve"> sprawdzenie czy system alarmowy działa poprawnie (bez względu na to, czy jest wewnętrzny, czy zewnętrzny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ez wpływu na pracę urządzeni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F72C1" w14:textId="3E37FD36" w:rsidR="00347DE9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24A4" w14:textId="77777777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5D0BF19B" w14:textId="77777777" w:rsidTr="00347DE9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4D23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0AF5" w14:textId="551322E3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Materiał bocznych ścia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drzwi/pokryw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stal</w:t>
            </w:r>
            <w:r w:rsidRPr="0033632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251A3" w14:textId="0108D717" w:rsidR="00347DE9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2C4FD" w14:textId="77777777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0BEBD601" w14:textId="77777777" w:rsidTr="00347DE9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3DC7D0C1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mek na wyposażeni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120C4165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70E586E3" w14:textId="77777777" w:rsidTr="00347DE9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617335CE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olor: biał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4F47AAFF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338B1BB8" w14:textId="77777777" w:rsidTr="00347DE9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15F0BC60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Drzwi samoczynnie zamykan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675843">
              <w:rPr>
                <w:rFonts w:asciiTheme="minorHAnsi" w:hAnsiTheme="minorHAnsi" w:cstheme="minorHAnsi"/>
                <w:sz w:val="20"/>
                <w:szCs w:val="20"/>
              </w:rPr>
              <w:t>Możliwość zmiany kierunku otwarcia drzw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0EC6E483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392A2DD7" w14:textId="77777777" w:rsidTr="00347DE9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30A35847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Materiał pojemnika wewnętrzn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t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worzywo sztuczne w kolorze biał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5150672C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1F107810" w14:textId="77777777" w:rsidTr="00347DE9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ADBEE6B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x s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zuflady w zamrażarc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612E5C53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297A39DC" w14:textId="77777777" w:rsidTr="00347DE9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0525F4D6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x p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ółk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szklane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 xml:space="preserve"> w komorze zamraż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5F7963B8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3C0E0E2A" w14:textId="77777777" w:rsidTr="00347DE9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3C8CEF3F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x p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ół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w komorze chłodnicz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6DE75858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07C6FB6B" w14:textId="77777777" w:rsidTr="00347DE9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2A918C26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Maksymalne obciążenie w zamrażarc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min. 24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10A167CB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77A5E042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6874644A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 xml:space="preserve">Maksymalne obciążenie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hłodziarce do min. 4</w:t>
            </w:r>
            <w:r w:rsidR="00B01BBE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sz w:val="20"/>
                <w:szCs w:val="20"/>
              </w:rPr>
              <w:t>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7188D997" w:rsidR="00347DE9" w:rsidRPr="00D5198C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D79D773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3EC98F01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ksymalne wymiary zewnętrzne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 xml:space="preserve"> / 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 xml:space="preserve"> / 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54A20E5D" w:rsidR="00347DE9" w:rsidRPr="000743F5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EF9C4E7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293D1C95" w:rsidR="00347DE9" w:rsidRPr="008E5A15" w:rsidRDefault="00347DE9" w:rsidP="00347DE9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aga maks. 85kg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7ABB4717" w:rsidR="00347DE9" w:rsidRPr="000743F5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C87CBDC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0DA28692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Zużycie energii w ciągu ro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maks.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60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,00 kWh/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7A8BC7F9" w:rsidR="00347DE9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0084C3D7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9785B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AEB63" w14:textId="42546918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ksymalny poziom szumu 52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B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514DF" w14:textId="53D2985A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9C08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60E24D09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AF126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23CF" w14:textId="1CCAA686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jemność chłodziarki min. 240 l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49058" w14:textId="1074FF05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5922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480C887E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140C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8C184" w14:textId="649816BD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jemność zamrażarki min. 105 l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49E6D" w14:textId="7D28D606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E7B4A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77BFF28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7CC8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EC3C0" w14:textId="39AD2D7F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Czynnik chłodnicz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R600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84DFA" w14:textId="22A7A37C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4569F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62E94B9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E96E8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FF156" w14:textId="43B73D00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atyczny system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chłodzenia komory zamraż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A4CC8" w14:textId="143796E7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06BA7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244E510D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63C8C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DAA4B" w14:textId="67ABF700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ynamiczny system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 xml:space="preserve">chłodzenia komor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hłodnicz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AB425" w14:textId="33A4E101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DD26B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4B2A466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FC89F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03A2E" w14:textId="4B2F9836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Napięc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220-240 V ~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50Hz, 1,5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4B5F3" w14:textId="5758A8F8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510CF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280DED89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124C2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CE31" w14:textId="7BEF27F4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Metoda rozmraż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amrażarki: ręczn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1EB9E" w14:textId="7F57287A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8E09E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517C0ACF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94CB2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14B8" w14:textId="20DCC1C4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Metoda rozmraż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hłodziarki: automatyczn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79855" w14:textId="4DB8D039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BC547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CDA49D9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C75BB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D706F" w14:textId="50023513" w:rsidR="00347DE9" w:rsidRPr="008E5A15" w:rsidRDefault="00347DE9" w:rsidP="00347DE9">
            <w:pPr>
              <w:rPr>
                <w:rFonts w:asciiTheme="minorHAnsi" w:hAnsiTheme="minorHAnsi" w:cstheme="minorHAnsi"/>
                <w:sz w:val="20"/>
              </w:rPr>
            </w:pPr>
            <w:r w:rsidRPr="00675843">
              <w:rPr>
                <w:rFonts w:asciiTheme="minorHAnsi" w:hAnsiTheme="minorHAnsi" w:cstheme="minorHAnsi"/>
                <w:sz w:val="20"/>
                <w:szCs w:val="20"/>
              </w:rPr>
              <w:t>Chłodzenie powietrzem obiegowy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rzy pomocy wbudowanych wentylatorów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293" w14:textId="4618F6F2" w:rsidR="00347DE9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E297B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1A88B49D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40A22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5752C" w14:textId="0FADED4F" w:rsidR="00347DE9" w:rsidRPr="00675843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E304" w14:textId="1079C2BB" w:rsidR="00347DE9" w:rsidRPr="004512CF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DD59C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79736BFE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C4024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548E5" w14:textId="1E75AEF1" w:rsidR="00347DE9" w:rsidRPr="00675843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A4C49" w14:textId="53F5B3E7" w:rsidR="00347DE9" w:rsidRPr="004512CF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D7739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8C65B5"/>
    <w:multiLevelType w:val="hybridMultilevel"/>
    <w:tmpl w:val="3B5CA1F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1"/>
  </w:num>
  <w:num w:numId="9">
    <w:abstractNumId w:val="3"/>
  </w:num>
  <w:num w:numId="10">
    <w:abstractNumId w:val="8"/>
  </w:num>
  <w:num w:numId="11">
    <w:abstractNumId w:val="10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32C5F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B761A"/>
    <w:rsid w:val="001B79A0"/>
    <w:rsid w:val="0022367C"/>
    <w:rsid w:val="0026750A"/>
    <w:rsid w:val="0028306A"/>
    <w:rsid w:val="00292FF0"/>
    <w:rsid w:val="002B00D4"/>
    <w:rsid w:val="002B2A36"/>
    <w:rsid w:val="00347DE9"/>
    <w:rsid w:val="00360AA9"/>
    <w:rsid w:val="00364BA0"/>
    <w:rsid w:val="00364D9D"/>
    <w:rsid w:val="0037323D"/>
    <w:rsid w:val="003855B5"/>
    <w:rsid w:val="00386713"/>
    <w:rsid w:val="00397B7A"/>
    <w:rsid w:val="003D5FFF"/>
    <w:rsid w:val="003F622F"/>
    <w:rsid w:val="004273BD"/>
    <w:rsid w:val="00450F5E"/>
    <w:rsid w:val="004923A3"/>
    <w:rsid w:val="004C68A5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817CE"/>
    <w:rsid w:val="008D3402"/>
    <w:rsid w:val="008E5A15"/>
    <w:rsid w:val="008F7993"/>
    <w:rsid w:val="00925137"/>
    <w:rsid w:val="0094591B"/>
    <w:rsid w:val="00963686"/>
    <w:rsid w:val="00983971"/>
    <w:rsid w:val="00992B31"/>
    <w:rsid w:val="00993092"/>
    <w:rsid w:val="009B17AD"/>
    <w:rsid w:val="00A530BD"/>
    <w:rsid w:val="00AB2A0C"/>
    <w:rsid w:val="00AB46C8"/>
    <w:rsid w:val="00AB497A"/>
    <w:rsid w:val="00B01BBE"/>
    <w:rsid w:val="00B054C5"/>
    <w:rsid w:val="00B16BD4"/>
    <w:rsid w:val="00B329EB"/>
    <w:rsid w:val="00B43ED4"/>
    <w:rsid w:val="00B441F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CD70F1"/>
    <w:rsid w:val="00D14C18"/>
    <w:rsid w:val="00D1643D"/>
    <w:rsid w:val="00D25389"/>
    <w:rsid w:val="00D5198C"/>
    <w:rsid w:val="00D771EF"/>
    <w:rsid w:val="00D8424F"/>
    <w:rsid w:val="00D92742"/>
    <w:rsid w:val="00D943F7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d7f34ec-9741-4b79-a27d-5e7851a777a5"/>
    <ds:schemaRef ds:uri="ac2bcd6b-1cfb-4024-b694-1e96efe82571"/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02EDB7-E771-42A6-A4EB-307A9E154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2</Pages>
  <Words>425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59</cp:revision>
  <cp:lastPrinted>2023-09-15T12:38:00Z</cp:lastPrinted>
  <dcterms:created xsi:type="dcterms:W3CDTF">2021-04-01T07:42:00Z</dcterms:created>
  <dcterms:modified xsi:type="dcterms:W3CDTF">2023-11-2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